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F6DAD" w:rsidR="004D3804" w:rsidP="3CD505D3" w:rsidRDefault="004D3804" w14:paraId="074335EE" w14:textId="77777777">
      <w:pPr>
        <w:pStyle w:val="Nagwek1"/>
        <w:spacing w:before="0"/>
        <w:rPr>
          <w:rFonts w:ascii="Calibri" w:hAnsi="Calibri" w:eastAsia="Calibri" w:cs="Calibri"/>
          <w:color w:val="000000" w:themeColor="text1"/>
          <w:sz w:val="22"/>
          <w:szCs w:val="22"/>
          <w:lang w:val="en-GB"/>
        </w:rPr>
      </w:pPr>
      <w:r w:rsidRPr="3CD505D3" w:rsidR="004D3804">
        <w:rPr>
          <w:rFonts w:ascii="Calibri" w:hAnsi="Calibri" w:eastAsia="Calibri" w:cs="Calibri"/>
          <w:color w:val="000000" w:themeColor="text1" w:themeTint="FF" w:themeShade="FF"/>
          <w:sz w:val="22"/>
          <w:szCs w:val="22"/>
          <w:lang w:val="en-GB"/>
        </w:rPr>
        <w:t>Annex 2</w:t>
      </w:r>
    </w:p>
    <w:p w:rsidRPr="003F6DAD" w:rsidR="004D3804" w:rsidP="3CD505D3" w:rsidRDefault="004D3804" w14:paraId="3878A95A" w14:textId="644BFE90">
      <w:pPr>
        <w:pStyle w:val="Nagwek1"/>
        <w:spacing w:before="0"/>
        <w:rPr>
          <w:rFonts w:ascii="Calibri" w:hAnsi="Calibri" w:eastAsia="Calibri" w:cs="Calibri"/>
          <w:b w:val="1"/>
          <w:bCs w:val="1"/>
          <w:color w:val="000000" w:themeColor="text1"/>
          <w:sz w:val="28"/>
          <w:szCs w:val="28"/>
          <w:lang w:val="en-GB"/>
        </w:rPr>
      </w:pPr>
      <w:r w:rsidRPr="3CD505D3" w:rsidR="004D3804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8"/>
          <w:szCs w:val="28"/>
          <w:lang w:val="en-GB"/>
        </w:rPr>
        <w:t xml:space="preserve">Reporting Form in Short Term Scientific Mission (STSM) in </w:t>
      </w:r>
      <w:r w:rsidRPr="3CD505D3" w:rsidR="004D3804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8"/>
          <w:szCs w:val="28"/>
          <w:lang w:val="en-GB"/>
        </w:rPr>
        <w:t>B</w:t>
      </w:r>
      <w:r w:rsidRPr="3CD505D3" w:rsidR="31304365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8"/>
          <w:szCs w:val="28"/>
          <w:lang w:val="en-GB"/>
        </w:rPr>
        <w:t>IO4PAK</w:t>
      </w:r>
      <w:r w:rsidRPr="3CD505D3" w:rsidR="004D3804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8"/>
          <w:szCs w:val="28"/>
          <w:lang w:val="en-GB"/>
        </w:rPr>
        <w:t xml:space="preserve"> Project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18"/>
        <w:gridCol w:w="6398"/>
      </w:tblGrid>
      <w:tr w:rsidR="004D3804" w:rsidTr="3CD505D3" w14:paraId="5F2C061D" w14:textId="77777777">
        <w:tc>
          <w:tcPr>
            <w:tcW w:w="9396" w:type="dxa"/>
            <w:gridSpan w:val="2"/>
            <w:shd w:val="clear" w:color="auto" w:fill="DAE9F7" w:themeFill="text2" w:themeFillTint="1A"/>
            <w:tcMar/>
          </w:tcPr>
          <w:p w:rsidRPr="00B71B93" w:rsidR="004D3804" w:rsidP="3CD505D3" w:rsidRDefault="004D3804" w14:paraId="0805BCE3" w14:textId="77777777">
            <w:pPr>
              <w:pStyle w:val="Nagwek3"/>
              <w:outlineLvl w:val="2"/>
              <w:rPr>
                <w:rFonts w:ascii="Calibri" w:hAnsi="Calibri" w:eastAsia="Calibri" w:cs="Calibri"/>
                <w:b w:val="1"/>
                <w:bCs w:val="1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1. 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Grantee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 Personal Information</w:t>
            </w:r>
          </w:p>
        </w:tc>
      </w:tr>
      <w:tr w:rsidR="004D3804" w:rsidTr="3CD505D3" w14:paraId="0065AD31" w14:textId="77777777">
        <w:tc>
          <w:tcPr>
            <w:tcW w:w="2689" w:type="dxa"/>
            <w:tcMar/>
          </w:tcPr>
          <w:p w:rsidR="004D3804" w:rsidP="3CD505D3" w:rsidRDefault="004D3804" w14:paraId="36F36279" w14:textId="77777777">
            <w:pPr>
              <w:pStyle w:val="FirstParagraph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Name and Surname:</w:t>
            </w:r>
          </w:p>
        </w:tc>
        <w:tc>
          <w:tcPr>
            <w:tcW w:w="6707" w:type="dxa"/>
            <w:tcMar/>
          </w:tcPr>
          <w:p w:rsidR="004D3804" w:rsidP="3CD505D3" w:rsidRDefault="004D3804" w14:paraId="321590ED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Pr="004D3804" w:rsidR="004D3804" w:rsidTr="3CD505D3" w14:paraId="43E20DA5" w14:textId="77777777">
        <w:tc>
          <w:tcPr>
            <w:tcW w:w="2689" w:type="dxa"/>
            <w:tcMar/>
          </w:tcPr>
          <w:p w:rsidR="004D3804" w:rsidP="3CD505D3" w:rsidRDefault="004D3804" w14:paraId="57B1E327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Position:</w:t>
            </w:r>
          </w:p>
        </w:tc>
        <w:tc>
          <w:tcPr>
            <w:tcW w:w="6707" w:type="dxa"/>
            <w:tcMar/>
          </w:tcPr>
          <w:p w:rsidR="004D3804" w:rsidP="3CD505D3" w:rsidRDefault="004D3804" w14:paraId="5E642B68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Master’s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Student 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PhD Student 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Researcher </w:t>
            </w:r>
            <w:r>
              <w:br/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Other: </w:t>
            </w:r>
          </w:p>
        </w:tc>
      </w:tr>
      <w:tr w:rsidRPr="004D3804" w:rsidR="004D3804" w:rsidTr="3CD505D3" w14:paraId="34F947C9" w14:textId="77777777">
        <w:tc>
          <w:tcPr>
            <w:tcW w:w="2689" w:type="dxa"/>
            <w:tcMar/>
          </w:tcPr>
          <w:p w:rsidR="004D3804" w:rsidP="00971799" w:rsidRDefault="004D3804" w14:paraId="52325D1D" w14:textId="77777777">
            <w:pPr>
              <w:pStyle w:val="Tekstpodstawowy"/>
              <w:rPr>
                <w:rFonts w:ascii="Calibri" w:hAnsi="Calibri" w:eastAsia="Calibri" w:cs="Calibri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Project:</w:t>
            </w:r>
          </w:p>
        </w:tc>
        <w:tc>
          <w:tcPr>
            <w:tcW w:w="6707" w:type="dxa"/>
            <w:tcMar/>
          </w:tcPr>
          <w:p w:rsidR="004D3804" w:rsidP="3CD505D3" w:rsidRDefault="004D3804" w14:paraId="712B0A22" w14:textId="28F8C739">
            <w:pPr>
              <w:pStyle w:val="Tekstpodstawowy"/>
              <w:rPr>
                <w:rFonts w:ascii="Calibri" w:hAnsi="Calibri" w:eastAsia="Calibri" w:cs="Calibri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BIO2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PE’s  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B</w:t>
            </w:r>
            <w:r w:rsidRPr="3CD505D3" w:rsidR="40DAB569">
              <w:rPr>
                <w:rFonts w:ascii="Calibri" w:hAnsi="Calibri" w:eastAsia="Calibri" w:cs="Calibri"/>
                <w:sz w:val="22"/>
                <w:szCs w:val="22"/>
              </w:rPr>
              <w:t>IO4PAK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BORN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</w:t>
            </w:r>
          </w:p>
          <w:p w:rsidR="004D3804" w:rsidP="00971799" w:rsidRDefault="004D3804" w14:paraId="1B30AA12" w14:textId="77777777">
            <w:pPr>
              <w:pStyle w:val="Tekstpodstawowy"/>
              <w:rPr>
                <w:rFonts w:ascii="Calibri" w:hAnsi="Calibri" w:eastAsia="Calibri" w:cs="Calibri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CELL AGRI 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ECOSYSTEM 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>☐</w:t>
            </w:r>
            <w:r w:rsidRPr="3CD505D3" w:rsidR="004D3804">
              <w:rPr>
                <w:rFonts w:ascii="Calibri" w:hAnsi="Calibri" w:eastAsia="Calibri" w:cs="Calibri"/>
                <w:sz w:val="22"/>
                <w:szCs w:val="22"/>
              </w:rPr>
              <w:t xml:space="preserve"> SATISPHACTION</w:t>
            </w:r>
          </w:p>
        </w:tc>
      </w:tr>
      <w:tr w:rsidR="004D3804" w:rsidTr="3CD505D3" w14:paraId="27FEF9A7" w14:textId="77777777">
        <w:trPr>
          <w:trHeight w:val="300"/>
        </w:trPr>
        <w:tc>
          <w:tcPr>
            <w:tcW w:w="2630" w:type="dxa"/>
            <w:tcMar/>
          </w:tcPr>
          <w:p w:rsidR="004D3804" w:rsidP="00971799" w:rsidRDefault="004D3804" w14:paraId="5A43BC4A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Home Institution:</w:t>
            </w:r>
          </w:p>
        </w:tc>
        <w:tc>
          <w:tcPr>
            <w:tcW w:w="6432" w:type="dxa"/>
            <w:tcMar/>
          </w:tcPr>
          <w:p w:rsidR="004D3804" w:rsidP="00971799" w:rsidRDefault="004D3804" w14:paraId="739B4DA7" w14:textId="77777777">
            <w:pPr>
              <w:pStyle w:val="Tekstpodstawowy"/>
              <w:rPr>
                <w:rFonts w:ascii="Calibri" w:hAnsi="Calibri" w:eastAsia="Calibri" w:cs="Calibri"/>
                <w:sz w:val="22"/>
                <w:szCs w:val="22"/>
              </w:rPr>
            </w:pPr>
          </w:p>
        </w:tc>
      </w:tr>
      <w:tr w:rsidR="004D3804" w:rsidTr="3CD505D3" w14:paraId="017FC10B" w14:textId="77777777">
        <w:tc>
          <w:tcPr>
            <w:tcW w:w="9396" w:type="dxa"/>
            <w:gridSpan w:val="2"/>
            <w:shd w:val="clear" w:color="auto" w:fill="DAE9F7" w:themeFill="text2" w:themeFillTint="1A"/>
            <w:tcMar/>
          </w:tcPr>
          <w:p w:rsidRPr="00B71B93" w:rsidR="004D3804" w:rsidP="3CD505D3" w:rsidRDefault="004D3804" w14:paraId="7BBC4A6A" w14:textId="77777777">
            <w:pPr>
              <w:pStyle w:val="Nagwek3"/>
              <w:outlineLvl w:val="2"/>
              <w:rPr>
                <w:rFonts w:ascii="Calibri" w:hAnsi="Calibri" w:eastAsia="Calibri" w:cs="Calibri"/>
                <w:b w:val="1"/>
                <w:bCs w:val="1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2. Hosting 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etails</w:t>
            </w:r>
          </w:p>
        </w:tc>
      </w:tr>
      <w:tr w:rsidR="004D3804" w:rsidTr="3CD505D3" w14:paraId="144DC881" w14:textId="77777777">
        <w:tc>
          <w:tcPr>
            <w:tcW w:w="2689" w:type="dxa"/>
            <w:tcMar/>
          </w:tcPr>
          <w:p w:rsidR="004D3804" w:rsidP="3CD505D3" w:rsidRDefault="004D3804" w14:paraId="1D1D7247" w14:textId="77777777">
            <w:pPr>
              <w:pStyle w:val="FirstParagraph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Hosting Institution:</w:t>
            </w:r>
          </w:p>
        </w:tc>
        <w:tc>
          <w:tcPr>
            <w:tcW w:w="6707" w:type="dxa"/>
            <w:tcMar/>
          </w:tcPr>
          <w:p w:rsidR="004D3804" w:rsidP="3CD505D3" w:rsidRDefault="004D3804" w14:paraId="0DB5D8E0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="004D3804" w:rsidTr="3CD505D3" w14:paraId="17C4F364" w14:textId="77777777">
        <w:tc>
          <w:tcPr>
            <w:tcW w:w="2689" w:type="dxa"/>
            <w:tcMar/>
          </w:tcPr>
          <w:p w:rsidRPr="00E22E6E" w:rsidR="004D3804" w:rsidP="3CD505D3" w:rsidRDefault="004D3804" w14:paraId="0711C4C3" w14:textId="77777777">
            <w:pPr>
              <w:pStyle w:val="FirstParagraph"/>
              <w:rPr>
                <w:rFonts w:ascii="Calibri" w:hAnsi="Calibri" w:eastAsia="Calibri" w:cs="Calibri"/>
                <w:b w:val="1"/>
                <w:bCs w:val="1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epartment / Unit:</w:t>
            </w:r>
          </w:p>
        </w:tc>
        <w:tc>
          <w:tcPr>
            <w:tcW w:w="6707" w:type="dxa"/>
            <w:tcMar/>
          </w:tcPr>
          <w:p w:rsidR="004D3804" w:rsidP="3CD505D3" w:rsidRDefault="004D3804" w14:paraId="4FB61809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Pr="004D3804" w:rsidR="004D3804" w:rsidTr="3CD505D3" w14:paraId="32151CAF" w14:textId="77777777">
        <w:tc>
          <w:tcPr>
            <w:tcW w:w="2689" w:type="dxa"/>
            <w:tcMar/>
          </w:tcPr>
          <w:p w:rsidRPr="00E22E6E" w:rsidR="004D3804" w:rsidP="3CD505D3" w:rsidRDefault="004D3804" w14:paraId="79BA0483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Supervisor at the Hosting Institution</w:t>
            </w:r>
            <w:r>
              <w:br/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(Names, titles, and departmental affiliations):</w:t>
            </w:r>
          </w:p>
        </w:tc>
        <w:tc>
          <w:tcPr>
            <w:tcW w:w="6707" w:type="dxa"/>
            <w:tcMar/>
          </w:tcPr>
          <w:p w:rsidR="004D3804" w:rsidP="3CD505D3" w:rsidRDefault="004D3804" w14:paraId="704C16D7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="004D3804" w:rsidTr="3CD505D3" w14:paraId="0F76ED2B" w14:textId="77777777">
        <w:tc>
          <w:tcPr>
            <w:tcW w:w="9396" w:type="dxa"/>
            <w:gridSpan w:val="2"/>
            <w:shd w:val="clear" w:color="auto" w:fill="DAE9F7" w:themeFill="text2" w:themeFillTint="1A"/>
            <w:tcMar/>
          </w:tcPr>
          <w:p w:rsidRPr="00B71B93" w:rsidR="004D3804" w:rsidP="3CD505D3" w:rsidRDefault="004D3804" w14:paraId="6EFA32AC" w14:textId="77777777">
            <w:pPr>
              <w:pStyle w:val="Nagwek3"/>
              <w:outlineLvl w:val="2"/>
              <w:rPr>
                <w:rFonts w:ascii="Calibri" w:hAnsi="Calibri" w:eastAsia="Calibri" w:cs="Calibri"/>
                <w:b w:val="1"/>
                <w:bCs w:val="1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3. STSM 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etail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  <w:tr w:rsidR="004D3804" w:rsidTr="3CD505D3" w14:paraId="1596B583" w14:textId="77777777">
        <w:tc>
          <w:tcPr>
            <w:tcW w:w="2689" w:type="dxa"/>
            <w:tcMar/>
          </w:tcPr>
          <w:p w:rsidRPr="00E22E6E" w:rsidR="004D3804" w:rsidP="3CD505D3" w:rsidRDefault="004D3804" w14:paraId="607547B0" w14:textId="77777777">
            <w:pPr>
              <w:pStyle w:val="FirstParagraph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Start Date:</w:t>
            </w:r>
          </w:p>
        </w:tc>
        <w:tc>
          <w:tcPr>
            <w:tcW w:w="6707" w:type="dxa"/>
            <w:tcMar/>
          </w:tcPr>
          <w:p w:rsidR="004D3804" w:rsidP="3CD505D3" w:rsidRDefault="004D3804" w14:paraId="0E4C0634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="004D3804" w:rsidTr="3CD505D3" w14:paraId="04A0422D" w14:textId="77777777">
        <w:tc>
          <w:tcPr>
            <w:tcW w:w="2689" w:type="dxa"/>
            <w:tcMar/>
          </w:tcPr>
          <w:p w:rsidRPr="00E22E6E" w:rsidR="004D3804" w:rsidP="3CD505D3" w:rsidRDefault="004D3804" w14:paraId="51BE140B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End Date:</w:t>
            </w:r>
          </w:p>
        </w:tc>
        <w:tc>
          <w:tcPr>
            <w:tcW w:w="6707" w:type="dxa"/>
            <w:tcMar/>
          </w:tcPr>
          <w:p w:rsidR="004D3804" w:rsidP="3CD505D3" w:rsidRDefault="004D3804" w14:paraId="0413BF58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Pr="004D3804" w:rsidR="004D3804" w:rsidTr="3CD505D3" w14:paraId="504FD045" w14:textId="77777777">
        <w:tc>
          <w:tcPr>
            <w:tcW w:w="2689" w:type="dxa"/>
            <w:tcMar/>
          </w:tcPr>
          <w:p w:rsidRPr="00E22E6E" w:rsidR="004D3804" w:rsidP="3CD505D3" w:rsidRDefault="004D3804" w14:paraId="13177C76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bookmarkStart w:name="duration-of-the-stsm" w:id="0"/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otal Duration (number of working days):</w:t>
            </w:r>
            <w:bookmarkEnd w:id="0"/>
          </w:p>
        </w:tc>
        <w:tc>
          <w:tcPr>
            <w:tcW w:w="6707" w:type="dxa"/>
            <w:tcMar/>
          </w:tcPr>
          <w:p w:rsidR="004D3804" w:rsidP="3CD505D3" w:rsidRDefault="004D3804" w14:paraId="070E729E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="004D3804" w:rsidTr="3CD505D3" w14:paraId="6251C093" w14:textId="77777777">
        <w:tc>
          <w:tcPr>
            <w:tcW w:w="2689" w:type="dxa"/>
            <w:tcMar/>
          </w:tcPr>
          <w:p w:rsidRPr="00E22E6E" w:rsidR="004D3804" w:rsidP="3CD505D3" w:rsidRDefault="004D3804" w14:paraId="20F5BBBD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itle:</w:t>
            </w:r>
          </w:p>
        </w:tc>
        <w:tc>
          <w:tcPr>
            <w:tcW w:w="6707" w:type="dxa"/>
            <w:tcMar/>
          </w:tcPr>
          <w:p w:rsidR="004D3804" w:rsidP="3CD505D3" w:rsidRDefault="004D3804" w14:paraId="0E2FFEE1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Pr="004D3804" w:rsidR="004D3804" w:rsidTr="3CD505D3" w14:paraId="5CA9E364" w14:textId="77777777">
        <w:tc>
          <w:tcPr>
            <w:tcW w:w="2689" w:type="dxa"/>
            <w:tcMar/>
          </w:tcPr>
          <w:p w:rsidRPr="00E656DD" w:rsidR="004D3804" w:rsidP="3CD505D3" w:rsidRDefault="004D3804" w14:paraId="7555A223" w14:textId="617CCFF2">
            <w:pPr>
              <w:pStyle w:val="FirstParagraph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Aims:</w:t>
            </w:r>
            <w:bookmarkStart w:name="aims-of-the-stsm" w:id="1"/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>
              <w:br/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(Please describe the main 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>objectives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of the exchange visit and how they relate to </w:t>
            </w:r>
            <w:r w:rsidRPr="3CD505D3" w:rsidR="24DDB9C9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>BIO4PAK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project)</w:t>
            </w:r>
            <w:bookmarkEnd w:id="1"/>
          </w:p>
        </w:tc>
        <w:tc>
          <w:tcPr>
            <w:tcW w:w="6707" w:type="dxa"/>
            <w:tcMar/>
          </w:tcPr>
          <w:p w:rsidR="004D3804" w:rsidP="3CD505D3" w:rsidRDefault="004D3804" w14:paraId="713A17A4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Pr="004D3804" w:rsidR="004D3804" w:rsidTr="3CD505D3" w14:paraId="0FD9F0BB" w14:textId="77777777">
        <w:tc>
          <w:tcPr>
            <w:tcW w:w="2689" w:type="dxa"/>
            <w:tcMar/>
          </w:tcPr>
          <w:p w:rsidR="004D3804" w:rsidP="3CD505D3" w:rsidRDefault="004D3804" w14:paraId="7C85540F" w14:textId="77777777">
            <w:pPr>
              <w:pStyle w:val="FirstParagraph"/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escription of tasks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performed during the STSM*:</w:t>
            </w:r>
            <w:r>
              <w:br/>
            </w:r>
            <w:r w:rsidRPr="3CD505D3" w:rsidR="004D3804">
              <w:rPr>
                <w:rFonts w:ascii="Calibri" w:hAnsi="Calibri" w:eastAsia="Calibri" w:cs="Calibri"/>
                <w:sz w:val="20"/>
                <w:szCs w:val="20"/>
              </w:rPr>
              <w:t>(including research activities, consultations, discussions of results, methodological work, training, or experimental work, if applicable)</w:t>
            </w:r>
          </w:p>
        </w:tc>
        <w:tc>
          <w:tcPr>
            <w:tcW w:w="6707" w:type="dxa"/>
            <w:tcMar/>
          </w:tcPr>
          <w:p w:rsidR="004D3804" w:rsidP="3CD505D3" w:rsidRDefault="004D3804" w14:paraId="21F6B066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Pr="004D3804" w:rsidR="004D3804" w:rsidTr="3CD505D3" w14:paraId="7302A59C" w14:textId="77777777">
        <w:tc>
          <w:tcPr>
            <w:tcW w:w="2689" w:type="dxa"/>
            <w:tcMar/>
          </w:tcPr>
          <w:p w:rsidRPr="00A23840" w:rsidR="004D3804" w:rsidP="00971799" w:rsidRDefault="004D3804" w14:paraId="36F4E7D6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 xml:space="preserve">Dissemination Materials: </w:t>
            </w:r>
            <w:r>
              <w:br/>
            </w:r>
            <w:r w:rsidRPr="3CD505D3" w:rsidR="004D3804">
              <w:rPr>
                <w:rFonts w:ascii="Calibri" w:hAnsi="Calibri" w:eastAsia="Calibri" w:cs="Calibri"/>
                <w:sz w:val="20"/>
                <w:szCs w:val="20"/>
              </w:rPr>
              <w:t>(e.g. seminar presentations, conference presentations, posters, scientific publications, social media posts, videos, website content, outreach materials, or other communication outputs related to the STSM)</w:t>
            </w:r>
          </w:p>
        </w:tc>
        <w:tc>
          <w:tcPr>
            <w:tcW w:w="6707" w:type="dxa"/>
            <w:tcMar/>
          </w:tcPr>
          <w:p w:rsidR="004D3804" w:rsidP="3CD505D3" w:rsidRDefault="004D3804" w14:paraId="6C6ED588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</w:tr>
      <w:tr w:rsidR="004D3804" w:rsidTr="3CD505D3" w14:paraId="369E71BF" w14:textId="77777777">
        <w:tc>
          <w:tcPr>
            <w:tcW w:w="9396" w:type="dxa"/>
            <w:gridSpan w:val="2"/>
            <w:shd w:val="clear" w:color="auto" w:fill="DAE9F7" w:themeFill="text2" w:themeFillTint="1A"/>
            <w:tcMar/>
          </w:tcPr>
          <w:p w:rsidRPr="00B71B93" w:rsidR="004D3804" w:rsidP="3CD505D3" w:rsidRDefault="004D3804" w14:paraId="47983E65" w14:textId="77777777">
            <w:pPr>
              <w:pStyle w:val="Nagwek3"/>
              <w:outlineLvl w:val="2"/>
              <w:rPr>
                <w:rFonts w:ascii="Calibri" w:hAnsi="Calibri" w:eastAsia="Calibri" w:cs="Calibri"/>
                <w:b w:val="1"/>
                <w:bCs w:val="1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4. 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eclaration</w:t>
            </w:r>
          </w:p>
        </w:tc>
      </w:tr>
      <w:tr w:rsidRPr="004D3804" w:rsidR="004D3804" w:rsidTr="3CD505D3" w14:paraId="4C82CA25" w14:textId="77777777">
        <w:tc>
          <w:tcPr>
            <w:tcW w:w="9396" w:type="dxa"/>
            <w:gridSpan w:val="2"/>
            <w:tcMar/>
          </w:tcPr>
          <w:p w:rsidR="004D3804" w:rsidP="3CD505D3" w:rsidRDefault="004D3804" w14:paraId="777E8A0B" w14:textId="77777777">
            <w:pPr>
              <w:pStyle w:val="FirstParagraph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I hereby confirm that the information provided in this report is 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accurate</w:t>
            </w:r>
            <w:r w:rsidRPr="3CD505D3" w:rsidR="004D380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and complete.</w:t>
            </w:r>
          </w:p>
        </w:tc>
      </w:tr>
      <w:tr w:rsidRPr="004D3804" w:rsidR="004D3804" w:rsidTr="3CD505D3" w14:paraId="4D287521" w14:textId="77777777">
        <w:tc>
          <w:tcPr>
            <w:tcW w:w="2689" w:type="dxa"/>
            <w:tcMar/>
          </w:tcPr>
          <w:p w:rsidRPr="00E22E6E" w:rsidR="004D3804" w:rsidP="3CD505D3" w:rsidRDefault="004D3804" w14:paraId="5091DAE9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ate:</w:t>
            </w:r>
          </w:p>
          <w:p w:rsidRPr="00E22E6E" w:rsidR="004D3804" w:rsidP="3CD505D3" w:rsidRDefault="004D3804" w14:paraId="068804F3" w14:textId="77777777">
            <w:pPr>
              <w:pStyle w:val="FirstParagraph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6707" w:type="dxa"/>
            <w:tcMar/>
          </w:tcPr>
          <w:p w:rsidR="004D3804" w:rsidP="3CD505D3" w:rsidRDefault="004D3804" w14:paraId="2B328BC3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Signature of the STSM Grantee:</w:t>
            </w:r>
          </w:p>
        </w:tc>
      </w:tr>
      <w:tr w:rsidRPr="004D3804" w:rsidR="004D3804" w:rsidTr="3CD505D3" w14:paraId="706FB82A" w14:textId="77777777">
        <w:trPr>
          <w:trHeight w:val="300"/>
        </w:trPr>
        <w:tc>
          <w:tcPr>
            <w:tcW w:w="2630" w:type="dxa"/>
            <w:tcMar/>
          </w:tcPr>
          <w:p w:rsidR="004D3804" w:rsidP="3CD505D3" w:rsidRDefault="004D3804" w14:paraId="24226328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ate:</w:t>
            </w:r>
          </w:p>
        </w:tc>
        <w:tc>
          <w:tcPr>
            <w:tcW w:w="6432" w:type="dxa"/>
            <w:tcMar/>
          </w:tcPr>
          <w:p w:rsidR="004D3804" w:rsidP="3CD505D3" w:rsidRDefault="004D3804" w14:paraId="5642CC26" w14:textId="77777777">
            <w:pPr>
              <w:pStyle w:val="Tekstpodstawowy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Signature of the 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direct STSM supervisor at the Host Institution</w:t>
            </w:r>
            <w:r w:rsidRPr="3CD505D3" w:rsidR="004D380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:</w:t>
            </w:r>
          </w:p>
          <w:p w:rsidR="004D3804" w:rsidP="3CD505D3" w:rsidRDefault="004D3804" w14:paraId="5B9EA6BE" w14:textId="77777777">
            <w:pPr>
              <w:pStyle w:val="Tekstpodstawowy"/>
              <w:rPr>
                <w:rFonts w:ascii="Calibri" w:hAnsi="Calibri" w:eastAsia="Calibri" w:cs="Calibri"/>
                <w:b w:val="1"/>
                <w:bCs w:val="1"/>
                <w:color w:val="000000" w:themeColor="text1"/>
                <w:sz w:val="22"/>
                <w:szCs w:val="22"/>
              </w:rPr>
            </w:pPr>
          </w:p>
        </w:tc>
      </w:tr>
    </w:tbl>
    <w:p w:rsidRPr="004D3804" w:rsidR="00846C66" w:rsidP="3CD505D3" w:rsidRDefault="004D3804" w14:paraId="11043128" w14:textId="548483C5">
      <w:pPr>
        <w:pStyle w:val="FirstParagraph"/>
        <w:rPr>
          <w:rFonts w:ascii="Calibri" w:hAnsi="Calibri" w:eastAsia="Calibri" w:cs="Calibri"/>
          <w:i w:val="1"/>
          <w:iCs w:val="1"/>
          <w:color w:val="000000" w:themeColor="text1"/>
          <w:sz w:val="22"/>
          <w:szCs w:val="22"/>
        </w:rPr>
      </w:pPr>
      <w:bookmarkStart w:name="X4bbd3a10d3b6a390466b5184ab40f024fbaf7c3" w:id="2"/>
      <w:r w:rsidRPr="3CD505D3" w:rsidR="004D3804">
        <w:rPr>
          <w:rFonts w:ascii="Calibri" w:hAnsi="Calibri" w:eastAsia="Calibri" w:cs="Calibri"/>
          <w:i w:val="1"/>
          <w:iCs w:val="1"/>
          <w:color w:val="000000" w:themeColor="text1" w:themeTint="FF" w:themeShade="FF"/>
          <w:sz w:val="22"/>
          <w:szCs w:val="22"/>
        </w:rPr>
        <w:t xml:space="preserve">* </w:t>
      </w:r>
      <w:r w:rsidRPr="3CD505D3" w:rsidR="004D3804">
        <w:rPr>
          <w:rFonts w:ascii="Calibri" w:hAnsi="Calibri" w:eastAsia="Calibri" w:cs="Calibri"/>
          <w:b w:val="1"/>
          <w:bCs w:val="1"/>
          <w:i w:val="1"/>
          <w:iCs w:val="1"/>
          <w:color w:val="000000" w:themeColor="text1" w:themeTint="FF" w:themeShade="FF"/>
          <w:sz w:val="22"/>
          <w:szCs w:val="22"/>
        </w:rPr>
        <w:t>Guidelines for the description of the task:</w:t>
      </w:r>
      <w:r>
        <w:br/>
      </w:r>
      <w:r w:rsidRPr="3CD505D3" w:rsidR="004D3804">
        <w:rPr>
          <w:rFonts w:ascii="Calibri" w:hAnsi="Calibri" w:eastAsia="Calibri" w:cs="Calibri"/>
          <w:i w:val="1"/>
          <w:iCs w:val="1"/>
          <w:color w:val="000000" w:themeColor="text1" w:themeTint="FF" w:themeShade="FF"/>
          <w:sz w:val="22"/>
          <w:szCs w:val="22"/>
        </w:rPr>
        <w:t>- Short visits (5 days): maximum 0.5 page</w:t>
      </w:r>
      <w:r>
        <w:br/>
      </w:r>
      <w:r w:rsidRPr="3CD505D3" w:rsidR="004D3804">
        <w:rPr>
          <w:rFonts w:ascii="Calibri" w:hAnsi="Calibri" w:eastAsia="Calibri" w:cs="Calibri"/>
          <w:i w:val="1"/>
          <w:iCs w:val="1"/>
          <w:color w:val="000000" w:themeColor="text1" w:themeTint="FF" w:themeShade="FF"/>
          <w:sz w:val="22"/>
          <w:szCs w:val="22"/>
        </w:rPr>
        <w:t>- Visits including experiments and/or with a duration under 10 working days: maximum 1 page</w:t>
      </w:r>
      <w:r>
        <w:br/>
      </w:r>
      <w:r w:rsidRPr="3CD505D3" w:rsidR="004D3804">
        <w:rPr>
          <w:rFonts w:ascii="Calibri" w:hAnsi="Calibri" w:eastAsia="Calibri" w:cs="Calibri"/>
          <w:i w:val="1"/>
          <w:iCs w:val="1"/>
          <w:color w:val="000000" w:themeColor="text1" w:themeTint="FF" w:themeShade="FF"/>
          <w:sz w:val="22"/>
          <w:szCs w:val="22"/>
        </w:rPr>
        <w:t>- Visits including experiments with a duration over 10 working days: maximum 2 pages</w:t>
      </w:r>
      <w:bookmarkEnd w:id="2"/>
    </w:p>
    <w:p w:rsidRPr="004D3804" w:rsidR="009271FB" w:rsidP="3CD505D3" w:rsidRDefault="009271FB" w14:paraId="1F2E7072" w14:textId="77777777">
      <w:pPr>
        <w:rPr>
          <w:rFonts w:ascii="Calibri" w:hAnsi="Calibri" w:eastAsia="Calibri" w:cs="Calibri"/>
          <w:sz w:val="24"/>
          <w:szCs w:val="24"/>
          <w:lang w:val="en-GB"/>
        </w:rPr>
      </w:pPr>
    </w:p>
    <w:p w:rsidRPr="004D3804" w:rsidR="009271FB" w:rsidP="3CD505D3" w:rsidRDefault="009271FB" w14:paraId="3793F4F2" w14:textId="77777777">
      <w:pPr>
        <w:rPr>
          <w:rFonts w:ascii="Calibri" w:hAnsi="Calibri" w:eastAsia="Calibri" w:cs="Calibri"/>
          <w:sz w:val="24"/>
          <w:szCs w:val="24"/>
          <w:lang w:val="en-GB"/>
        </w:rPr>
      </w:pPr>
    </w:p>
    <w:p w:rsidRPr="004D3804" w:rsidR="009271FB" w:rsidP="3CD505D3" w:rsidRDefault="009271FB" w14:paraId="2F562988" w14:textId="77777777">
      <w:pPr>
        <w:rPr>
          <w:rFonts w:ascii="Calibri" w:hAnsi="Calibri" w:eastAsia="Calibri" w:cs="Calibri"/>
          <w:sz w:val="24"/>
          <w:szCs w:val="24"/>
          <w:lang w:val="en-GB"/>
        </w:rPr>
      </w:pPr>
    </w:p>
    <w:p w:rsidRPr="004D3804" w:rsidR="009271FB" w:rsidP="3CD505D3" w:rsidRDefault="009271FB" w14:paraId="74CDB7F6" w14:textId="0DF51FE0">
      <w:pPr>
        <w:pStyle w:val="Normalny"/>
        <w:rPr>
          <w:rFonts w:ascii="Calibri" w:hAnsi="Calibri" w:eastAsia="Calibri" w:cs="Calibri"/>
          <w:sz w:val="24"/>
          <w:szCs w:val="24"/>
          <w:lang w:val="en-GB"/>
        </w:rPr>
      </w:pPr>
    </w:p>
    <w:sectPr w:rsidRPr="004D3804" w:rsidR="009271FB" w:rsidSect="003E5189">
      <w:headerReference w:type="default" r:id="rId9"/>
      <w:footerReference w:type="default" r:id="rId10"/>
      <w:pgSz w:w="11906" w:h="16838" w:orient="portrait"/>
      <w:pgMar w:top="1440" w:right="1440" w:bottom="1440" w:left="1440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60865" w:rsidP="006B1237" w:rsidRDefault="00260865" w14:paraId="5A547B29" w14:textId="77777777">
      <w:pPr>
        <w:spacing w:after="0" w:line="240" w:lineRule="auto"/>
      </w:pPr>
      <w:r>
        <w:separator/>
      </w:r>
    </w:p>
  </w:endnote>
  <w:endnote w:type="continuationSeparator" w:id="0">
    <w:p w:rsidR="00260865" w:rsidP="006B1237" w:rsidRDefault="00260865" w14:paraId="5702E7A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205F0F" w:rsidR="00321C89" w:rsidP="1C579470" w:rsidRDefault="00321C89" w14:paraId="12D8C938" w14:textId="233054FE">
    <w:pPr>
      <w:tabs>
        <w:tab w:val="center" w:pos="4536"/>
        <w:tab w:val="right" w:pos="9072"/>
      </w:tabs>
      <w:spacing w:after="0" w:line="240" w:lineRule="auto"/>
      <w:rPr>
        <w:rFonts w:ascii="Calibri" w:hAnsi="Calibri" w:eastAsia="Calibri" w:cs="Calibri"/>
        <w:color w:val="000000" w:themeColor="text1"/>
        <w:sz w:val="12"/>
        <w:szCs w:val="12"/>
        <w:lang w:val="en-GB"/>
      </w:rPr>
    </w:pPr>
  </w:p>
  <w:p w:rsidRPr="00205F0F" w:rsidR="00321C89" w:rsidP="1C579470" w:rsidRDefault="1C579470" w14:paraId="6147AE9D" w14:textId="281CD9A5">
    <w:pPr>
      <w:tabs>
        <w:tab w:val="center" w:pos="4536"/>
        <w:tab w:val="right" w:pos="9072"/>
      </w:tabs>
      <w:spacing w:after="0" w:line="240" w:lineRule="auto"/>
      <w:rPr>
        <w:rFonts w:ascii="Calibri Light" w:hAnsi="Calibri Light" w:eastAsia="Calibri Light" w:cs="Calibri Light"/>
        <w:color w:val="808080" w:themeColor="background1" w:themeShade="80"/>
        <w:sz w:val="12"/>
        <w:szCs w:val="12"/>
        <w:lang w:val="en-GB"/>
      </w:rPr>
    </w:pPr>
    <w:r w:rsidRPr="1C579470">
      <w:rPr>
        <w:rFonts w:ascii="Calibri Light" w:hAnsi="Calibri Light" w:eastAsia="Calibri Light" w:cs="Calibri Light"/>
        <w:color w:val="808080" w:themeColor="background1" w:themeShade="80"/>
        <w:sz w:val="20"/>
        <w:szCs w:val="20"/>
        <w:lang w:val="en-GB"/>
      </w:rPr>
      <w:t>bio4pak.eu</w:t>
    </w:r>
  </w:p>
  <w:p w:rsidRPr="00205F0F" w:rsidR="00321C89" w:rsidP="1C579470" w:rsidRDefault="1C579470" w14:paraId="6F9C4A5D" w14:textId="56F954AF">
    <w:pPr>
      <w:pStyle w:val="Stopka"/>
      <w:jc w:val="right"/>
      <w:rPr>
        <w:color w:val="808080" w:themeColor="background1" w:themeShade="80"/>
        <w:sz w:val="20"/>
        <w:szCs w:val="20"/>
      </w:rPr>
    </w:pPr>
    <w:r>
      <w:rPr>
        <w:noProof/>
      </w:rPr>
      <w:drawing>
        <wp:inline distT="0" distB="0" distL="0" distR="0" wp14:anchorId="73115F3A" wp14:editId="1FD67F77">
          <wp:extent cx="5724525" cy="676275"/>
          <wp:effectExtent l="0" t="0" r="0" b="0"/>
          <wp:docPr id="1019102076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910207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76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1C579470" w:rsidR="003E5189">
      <w:rPr>
        <w:rFonts w:ascii="Calibri Light" w:hAnsi="Calibri Light" w:eastAsia="Calibri Light" w:cs="Calibri Light"/>
        <w:color w:val="808080" w:themeColor="background1" w:themeShade="80"/>
        <w:sz w:val="20"/>
        <w:szCs w:val="20"/>
      </w:rPr>
      <w:fldChar w:fldCharType="begin"/>
    </w:r>
    <w:r w:rsidR="003E5189">
      <w:instrText>PAGE</w:instrText>
    </w:r>
    <w:r w:rsidRPr="1C579470" w:rsidR="003E5189">
      <w:fldChar w:fldCharType="separate"/>
    </w:r>
    <w:r w:rsidR="00A762BA">
      <w:rPr>
        <w:noProof/>
      </w:rPr>
      <w:t>1</w:t>
    </w:r>
    <w:r w:rsidRPr="1C579470" w:rsidR="003E5189">
      <w:rPr>
        <w:rFonts w:ascii="Calibri Light" w:hAnsi="Calibri Light" w:eastAsia="Calibri Light" w:cs="Calibri Light"/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60865" w:rsidP="006B1237" w:rsidRDefault="00260865" w14:paraId="2C12EA76" w14:textId="77777777">
      <w:pPr>
        <w:spacing w:after="0" w:line="240" w:lineRule="auto"/>
      </w:pPr>
      <w:r>
        <w:separator/>
      </w:r>
    </w:p>
  </w:footnote>
  <w:footnote w:type="continuationSeparator" w:id="0">
    <w:p w:rsidR="00260865" w:rsidP="006B1237" w:rsidRDefault="00260865" w14:paraId="2527D22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6CD812C4" w:rsidP="1C579470" w:rsidRDefault="1C579470" w14:paraId="09491A25" w14:textId="43BABA28">
    <w:pPr>
      <w:pStyle w:val="Nagwek"/>
      <w:jc w:val="center"/>
      <w:rPr>
        <w:rFonts w:ascii="Calibri Light" w:hAnsi="Calibri Light" w:eastAsia="Calibri Light" w:cs="Calibri Light"/>
        <w:sz w:val="12"/>
        <w:szCs w:val="12"/>
      </w:rPr>
    </w:pPr>
    <w:r>
      <w:rPr>
        <w:noProof/>
      </w:rPr>
      <w:drawing>
        <wp:inline distT="0" distB="0" distL="0" distR="0" wp14:anchorId="796A9D8E" wp14:editId="6EA10490">
          <wp:extent cx="5724525" cy="676275"/>
          <wp:effectExtent l="0" t="0" r="0" b="0"/>
          <wp:docPr id="1277204070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720407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76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1237"/>
    <w:rsid w:val="00064149"/>
    <w:rsid w:val="00084607"/>
    <w:rsid w:val="000F6F59"/>
    <w:rsid w:val="00106E5A"/>
    <w:rsid w:val="00131DA6"/>
    <w:rsid w:val="001379B0"/>
    <w:rsid w:val="001A14E9"/>
    <w:rsid w:val="001F5CC0"/>
    <w:rsid w:val="00201987"/>
    <w:rsid w:val="00205F0F"/>
    <w:rsid w:val="00247DB9"/>
    <w:rsid w:val="00260865"/>
    <w:rsid w:val="00321C89"/>
    <w:rsid w:val="003656BF"/>
    <w:rsid w:val="00397459"/>
    <w:rsid w:val="003E5189"/>
    <w:rsid w:val="004D3804"/>
    <w:rsid w:val="005860A4"/>
    <w:rsid w:val="005C5B4A"/>
    <w:rsid w:val="005E179C"/>
    <w:rsid w:val="005E7643"/>
    <w:rsid w:val="006B1237"/>
    <w:rsid w:val="0070684F"/>
    <w:rsid w:val="007415ED"/>
    <w:rsid w:val="00745641"/>
    <w:rsid w:val="00834273"/>
    <w:rsid w:val="00846C66"/>
    <w:rsid w:val="00853FFD"/>
    <w:rsid w:val="008C7ADA"/>
    <w:rsid w:val="00900D4D"/>
    <w:rsid w:val="00912639"/>
    <w:rsid w:val="009271FB"/>
    <w:rsid w:val="009A12CC"/>
    <w:rsid w:val="009A7BED"/>
    <w:rsid w:val="009E21E3"/>
    <w:rsid w:val="00A24BF5"/>
    <w:rsid w:val="00A47CA6"/>
    <w:rsid w:val="00A73C0C"/>
    <w:rsid w:val="00A762BA"/>
    <w:rsid w:val="00B41DD2"/>
    <w:rsid w:val="00B46763"/>
    <w:rsid w:val="00BA7F67"/>
    <w:rsid w:val="00D27140"/>
    <w:rsid w:val="00D3337C"/>
    <w:rsid w:val="00D70EE5"/>
    <w:rsid w:val="00D737B7"/>
    <w:rsid w:val="00D7725A"/>
    <w:rsid w:val="00E120EA"/>
    <w:rsid w:val="00E251C2"/>
    <w:rsid w:val="00E56EA8"/>
    <w:rsid w:val="00E77E43"/>
    <w:rsid w:val="00FB15FB"/>
    <w:rsid w:val="026C3AA6"/>
    <w:rsid w:val="0348BC18"/>
    <w:rsid w:val="11D7DD35"/>
    <w:rsid w:val="1C579470"/>
    <w:rsid w:val="22E9A801"/>
    <w:rsid w:val="24DDB9C9"/>
    <w:rsid w:val="256D0449"/>
    <w:rsid w:val="2828E90C"/>
    <w:rsid w:val="31304365"/>
    <w:rsid w:val="3681437D"/>
    <w:rsid w:val="3CD505D3"/>
    <w:rsid w:val="3E0F08AA"/>
    <w:rsid w:val="40DAB569"/>
    <w:rsid w:val="42551F65"/>
    <w:rsid w:val="4ABD16A0"/>
    <w:rsid w:val="4E0F41C7"/>
    <w:rsid w:val="5988877A"/>
    <w:rsid w:val="5B4C3DFB"/>
    <w:rsid w:val="6133B0DD"/>
    <w:rsid w:val="66DB0AA4"/>
    <w:rsid w:val="6CD812C4"/>
    <w:rsid w:val="6D651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26FB44"/>
  <w15:chartTrackingRefBased/>
  <w15:docId w15:val="{593A6188-F5E4-4D3D-B5CC-0FF1E5FF15E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B1237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B1237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B123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B123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B123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B123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B123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B123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B123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basedOn w:val="Domylnaczcionkaakapitu"/>
    <w:link w:val="Nagwek1"/>
    <w:uiPriority w:val="9"/>
    <w:rsid w:val="006B1237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Nagwek2Znak" w:customStyle="1">
    <w:name w:val="Nagłówek 2 Znak"/>
    <w:basedOn w:val="Domylnaczcionkaakapitu"/>
    <w:link w:val="Nagwek2"/>
    <w:uiPriority w:val="9"/>
    <w:semiHidden/>
    <w:rsid w:val="006B1237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Nagwek3Znak" w:customStyle="1">
    <w:name w:val="Nagłówek 3 Znak"/>
    <w:basedOn w:val="Domylnaczcionkaakapitu"/>
    <w:link w:val="Nagwek3"/>
    <w:uiPriority w:val="9"/>
    <w:semiHidden/>
    <w:rsid w:val="006B1237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Nagwek4Znak" w:customStyle="1">
    <w:name w:val="Nagłówek 4 Znak"/>
    <w:basedOn w:val="Domylnaczcionkaakapitu"/>
    <w:link w:val="Nagwek4"/>
    <w:uiPriority w:val="9"/>
    <w:semiHidden/>
    <w:rsid w:val="006B1237"/>
    <w:rPr>
      <w:rFonts w:eastAsiaTheme="majorEastAsia" w:cstheme="majorBidi"/>
      <w:i/>
      <w:iCs/>
      <w:color w:val="0F4761" w:themeColor="accent1" w:themeShade="BF"/>
    </w:rPr>
  </w:style>
  <w:style w:type="character" w:styleId="Nagwek5Znak" w:customStyle="1">
    <w:name w:val="Nagłówek 5 Znak"/>
    <w:basedOn w:val="Domylnaczcionkaakapitu"/>
    <w:link w:val="Nagwek5"/>
    <w:uiPriority w:val="9"/>
    <w:semiHidden/>
    <w:rsid w:val="006B1237"/>
    <w:rPr>
      <w:rFonts w:eastAsiaTheme="majorEastAsia" w:cstheme="majorBidi"/>
      <w:color w:val="0F4761" w:themeColor="accent1" w:themeShade="BF"/>
    </w:rPr>
  </w:style>
  <w:style w:type="character" w:styleId="Nagwek6Znak" w:customStyle="1">
    <w:name w:val="Nagłówek 6 Znak"/>
    <w:basedOn w:val="Domylnaczcionkaakapitu"/>
    <w:link w:val="Nagwek6"/>
    <w:uiPriority w:val="9"/>
    <w:semiHidden/>
    <w:rsid w:val="006B1237"/>
    <w:rPr>
      <w:rFonts w:eastAsiaTheme="majorEastAsia" w:cstheme="majorBidi"/>
      <w:i/>
      <w:iCs/>
      <w:color w:val="595959" w:themeColor="text1" w:themeTint="A6"/>
    </w:rPr>
  </w:style>
  <w:style w:type="character" w:styleId="Nagwek7Znak" w:customStyle="1">
    <w:name w:val="Nagłówek 7 Znak"/>
    <w:basedOn w:val="Domylnaczcionkaakapitu"/>
    <w:link w:val="Nagwek7"/>
    <w:uiPriority w:val="9"/>
    <w:semiHidden/>
    <w:rsid w:val="006B1237"/>
    <w:rPr>
      <w:rFonts w:eastAsiaTheme="majorEastAsia" w:cstheme="majorBidi"/>
      <w:color w:val="595959" w:themeColor="text1" w:themeTint="A6"/>
    </w:rPr>
  </w:style>
  <w:style w:type="character" w:styleId="Nagwek8Znak" w:customStyle="1">
    <w:name w:val="Nagłówek 8 Znak"/>
    <w:basedOn w:val="Domylnaczcionkaakapitu"/>
    <w:link w:val="Nagwek8"/>
    <w:uiPriority w:val="9"/>
    <w:semiHidden/>
    <w:rsid w:val="006B1237"/>
    <w:rPr>
      <w:rFonts w:eastAsiaTheme="majorEastAsia" w:cstheme="majorBidi"/>
      <w:i/>
      <w:iCs/>
      <w:color w:val="272727" w:themeColor="text1" w:themeTint="D8"/>
    </w:rPr>
  </w:style>
  <w:style w:type="character" w:styleId="Nagwek9Znak" w:customStyle="1">
    <w:name w:val="Nagłówek 9 Znak"/>
    <w:basedOn w:val="Domylnaczcionkaakapitu"/>
    <w:link w:val="Nagwek9"/>
    <w:uiPriority w:val="9"/>
    <w:semiHidden/>
    <w:rsid w:val="006B1237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6B1237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ytuZnak" w:customStyle="1">
    <w:name w:val="Tytuł Znak"/>
    <w:basedOn w:val="Domylnaczcionkaakapitu"/>
    <w:link w:val="Tytu"/>
    <w:uiPriority w:val="10"/>
    <w:rsid w:val="006B1237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B123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PodtytuZnak" w:customStyle="1">
    <w:name w:val="Podtytuł Znak"/>
    <w:basedOn w:val="Domylnaczcionkaakapitu"/>
    <w:link w:val="Podtytu"/>
    <w:uiPriority w:val="11"/>
    <w:rsid w:val="006B123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6B1237"/>
    <w:pPr>
      <w:spacing w:before="160"/>
      <w:jc w:val="center"/>
    </w:pPr>
    <w:rPr>
      <w:i/>
      <w:iCs/>
      <w:color w:val="404040" w:themeColor="text1" w:themeTint="BF"/>
    </w:rPr>
  </w:style>
  <w:style w:type="character" w:styleId="CytatZnak" w:customStyle="1">
    <w:name w:val="Cytat Znak"/>
    <w:basedOn w:val="Domylnaczcionkaakapitu"/>
    <w:link w:val="Cytat"/>
    <w:uiPriority w:val="29"/>
    <w:rsid w:val="006B1237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6B1237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6B1237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B1237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CytatintensywnyZnak" w:customStyle="1">
    <w:name w:val="Cytat intensywny Znak"/>
    <w:basedOn w:val="Domylnaczcionkaakapitu"/>
    <w:link w:val="Cytatintensywny"/>
    <w:uiPriority w:val="30"/>
    <w:rsid w:val="006B1237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6B1237"/>
    <w:rPr>
      <w:b/>
      <w:bCs/>
      <w:smallCaps/>
      <w:color w:val="0F4761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6B1237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6B1237"/>
  </w:style>
  <w:style w:type="paragraph" w:styleId="Stopka">
    <w:name w:val="footer"/>
    <w:basedOn w:val="Normalny"/>
    <w:link w:val="StopkaZnak"/>
    <w:uiPriority w:val="99"/>
    <w:unhideWhenUsed/>
    <w:rsid w:val="006B1237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6B1237"/>
  </w:style>
  <w:style w:type="character" w:styleId="Hipercze">
    <w:name w:val="Hyperlink"/>
    <w:basedOn w:val="Domylnaczcionkaakapitu"/>
    <w:uiPriority w:val="99"/>
    <w:unhideWhenUsed/>
    <w:rsid w:val="00205F0F"/>
    <w:rPr>
      <w:color w:val="467886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5F0F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qFormat/>
    <w:rsid w:val="004D3804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styleId="TekstpodstawowyZnak" w:customStyle="1">
    <w:name w:val="Tekst podstawowy Znak"/>
    <w:basedOn w:val="Domylnaczcionkaakapitu"/>
    <w:link w:val="Tekstpodstawowy"/>
    <w:rsid w:val="004D3804"/>
    <w:rPr>
      <w:kern w:val="0"/>
      <w:sz w:val="24"/>
      <w:szCs w:val="24"/>
      <w:lang w:val="en-US"/>
      <w14:ligatures w14:val="none"/>
    </w:rPr>
  </w:style>
  <w:style w:type="paragraph" w:styleId="FirstParagraph" w:customStyle="1">
    <w:name w:val="First Paragraph"/>
    <w:basedOn w:val="Tekstpodstawowy"/>
    <w:next w:val="Tekstpodstawowy"/>
    <w:qFormat/>
    <w:rsid w:val="004D3804"/>
  </w:style>
  <w:style w:type="table" w:styleId="Tabela-Siatka">
    <w:name w:val="Table Grid"/>
    <w:basedOn w:val="Standardowy"/>
    <w:rsid w:val="004D3804"/>
    <w:pPr>
      <w:spacing w:after="0" w:line="240" w:lineRule="auto"/>
    </w:pPr>
    <w:rPr>
      <w:kern w:val="0"/>
      <w:sz w:val="24"/>
      <w:szCs w:val="24"/>
      <w:lang w:val="en-US"/>
      <w14:ligatures w14:val="non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e7e4a0-c990-42d1-a025-145a359c4cad">
      <Terms xmlns="http://schemas.microsoft.com/office/infopath/2007/PartnerControls"/>
    </lcf76f155ced4ddcb4097134ff3c332f>
    <TaxCatchAll xmlns="1276104f-decb-40e8-bd02-7342b6f969af" xsi:nil="true"/>
    <Details xmlns="16e7e4a0-c990-42d1-a025-145a359c4ca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63C4733AF5564C88A0346314288093" ma:contentTypeVersion="12" ma:contentTypeDescription="Utwórz nowy dokument." ma:contentTypeScope="" ma:versionID="c33cc6b5341a493c68cc5e649cbc3923">
  <xsd:schema xmlns:xsd="http://www.w3.org/2001/XMLSchema" xmlns:xs="http://www.w3.org/2001/XMLSchema" xmlns:p="http://schemas.microsoft.com/office/2006/metadata/properties" xmlns:ns2="16e7e4a0-c990-42d1-a025-145a359c4cad" xmlns:ns3="1276104f-decb-40e8-bd02-7342b6f969af" targetNamespace="http://schemas.microsoft.com/office/2006/metadata/properties" ma:root="true" ma:fieldsID="324150db8b12307eecc18dc68bf85fa2" ns2:_="" ns3:_="">
    <xsd:import namespace="16e7e4a0-c990-42d1-a025-145a359c4cad"/>
    <xsd:import namespace="1276104f-decb-40e8-bd02-7342b6f96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7e4a0-c990-42d1-a025-145a359c4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Details" ma:index="18" nillable="true" ma:displayName="Details" ma:description="Materials showing the team’s activities — useful for illustrating collaboration and engagement.&#10;Upload photos, recordings, notes, summaries – everything that documents teamwork." ma:format="Dropdown" ma:internalName="Details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6104f-decb-40e8-bd02-7342b6f969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0f63f2-72e6-4c93-8871-8e5261491ddd}" ma:internalName="TaxCatchAll" ma:showField="CatchAllData" ma:web="1276104f-decb-40e8-bd02-7342b6f969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EC200C-DD77-4EFF-964B-13AA8E8FBB2D}">
  <ds:schemaRefs>
    <ds:schemaRef ds:uri="http://schemas.microsoft.com/office/2006/metadata/properties"/>
    <ds:schemaRef ds:uri="http://schemas.microsoft.com/office/infopath/2007/PartnerControls"/>
    <ds:schemaRef ds:uri="16e7e4a0-c990-42d1-a025-145a359c4cad"/>
    <ds:schemaRef ds:uri="1276104f-decb-40e8-bd02-7342b6f969af"/>
  </ds:schemaRefs>
</ds:datastoreItem>
</file>

<file path=customXml/itemProps2.xml><?xml version="1.0" encoding="utf-8"?>
<ds:datastoreItem xmlns:ds="http://schemas.openxmlformats.org/officeDocument/2006/customXml" ds:itemID="{BB9AFF64-9FB3-4D5B-AD85-44D4862DFD88}"/>
</file>

<file path=customXml/itemProps3.xml><?xml version="1.0" encoding="utf-8"?>
<ds:datastoreItem xmlns:ds="http://schemas.openxmlformats.org/officeDocument/2006/customXml" ds:itemID="{EA6710EB-2338-489C-8DE0-8D3F2B197E0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ycja Rymer</dc:creator>
  <cp:keywords/>
  <dc:description/>
  <cp:lastModifiedBy>Patrycja Rymer</cp:lastModifiedBy>
  <cp:revision>3</cp:revision>
  <dcterms:created xsi:type="dcterms:W3CDTF">2026-02-17T10:52:00Z</dcterms:created>
  <dcterms:modified xsi:type="dcterms:W3CDTF">2026-02-19T1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3C4733AF5564C88A0346314288093</vt:lpwstr>
  </property>
  <property fmtid="{D5CDD505-2E9C-101B-9397-08002B2CF9AE}" pid="3" name="MediaServiceImageTags">
    <vt:lpwstr/>
  </property>
  <property fmtid="{D5CDD505-2E9C-101B-9397-08002B2CF9AE}" pid="4" name="Order">
    <vt:r8>81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